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E68A2" w:rsidRPr="0030398A" w:rsidRDefault="00BE68A2" w:rsidP="00514FBF">
      <w:pPr>
        <w:pStyle w:val="Uppercasetitle"/>
      </w:pPr>
      <w:r w:rsidRPr="0030398A">
        <w:t>SOFTWARE TESTING ASSIGNMENT</w:t>
      </w:r>
    </w:p>
    <w:p w:rsidR="004B2D32" w:rsidRDefault="004B2D32" w:rsidP="00514FBF">
      <w:pPr>
        <w:pStyle w:val="Uppercasetitle"/>
      </w:pPr>
      <w:r w:rsidRPr="004B2D32">
        <w:t>ROBODOG</w:t>
      </w:r>
    </w:p>
    <w:p w:rsidR="004B2D32" w:rsidRPr="00EA3360" w:rsidRDefault="0030398A" w:rsidP="006E6D3C">
      <w:pPr>
        <w:pStyle w:val="Numberedheading1"/>
      </w:pPr>
      <w:r w:rsidRPr="00EA3360">
        <w:t xml:space="preserve">I. </w:t>
      </w:r>
      <w:r w:rsidR="004B2D32" w:rsidRPr="00EA3360">
        <w:t>Specification</w:t>
      </w:r>
    </w:p>
    <w:p w:rsidR="004B2D32" w:rsidRDefault="004B2D32" w:rsidP="005E01EB">
      <w:pPr>
        <w:spacing w:before="240" w:after="120"/>
        <w:jc w:val="both"/>
        <w:rPr>
          <w:rFonts w:ascii="Times New Roman" w:hAnsi="Times New Roman" w:cs="Times New Roman"/>
          <w:sz w:val="24"/>
          <w:szCs w:val="24"/>
        </w:rPr>
      </w:pPr>
      <w:r w:rsidRPr="004B2D32">
        <w:rPr>
          <w:rFonts w:ascii="Times New Roman" w:hAnsi="Times New Roman" w:cs="Times New Roman"/>
          <w:sz w:val="24"/>
          <w:szCs w:val="24"/>
        </w:rPr>
        <w:t>Robodog is an interactive puppy that is able to react to commands and touch.</w:t>
      </w:r>
    </w:p>
    <w:p w:rsidR="004B2D32" w:rsidRPr="004B2D32" w:rsidRDefault="004B2D32" w:rsidP="00EA3360">
      <w:pPr>
        <w:spacing w:after="120"/>
        <w:jc w:val="both"/>
        <w:rPr>
          <w:rFonts w:ascii="Times New Roman" w:hAnsi="Times New Roman" w:cs="Times New Roman"/>
          <w:sz w:val="24"/>
          <w:szCs w:val="24"/>
        </w:rPr>
      </w:pPr>
      <w:r w:rsidRPr="004B2D32">
        <w:rPr>
          <w:rFonts w:ascii="Times New Roman" w:hAnsi="Times New Roman" w:cs="Times New Roman"/>
          <w:sz w:val="24"/>
          <w:szCs w:val="24"/>
        </w:rPr>
        <w:t>Its functionality ha</w:t>
      </w:r>
      <w:r>
        <w:rPr>
          <w:rFonts w:ascii="Times New Roman" w:hAnsi="Times New Roman" w:cs="Times New Roman"/>
          <w:sz w:val="24"/>
          <w:szCs w:val="24"/>
        </w:rPr>
        <w:t>s the following specification:</w:t>
      </w:r>
    </w:p>
    <w:p w:rsidR="004B2D32" w:rsidRPr="004B2D32" w:rsidRDefault="00F72C3A" w:rsidP="00EA3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- When it hears the command „speak”</w:t>
      </w:r>
      <w:r w:rsidR="004B2D32" w:rsidRPr="004B2D32">
        <w:rPr>
          <w:rFonts w:ascii="Times New Roman" w:hAnsi="Times New Roman" w:cs="Times New Roman"/>
          <w:sz w:val="24"/>
          <w:szCs w:val="24"/>
        </w:rPr>
        <w:t xml:space="preserve"> it starts barking.</w:t>
      </w:r>
    </w:p>
    <w:p w:rsidR="004B2D32" w:rsidRPr="004B2D32" w:rsidRDefault="004B2D32" w:rsidP="00EA3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2D32">
        <w:rPr>
          <w:rFonts w:ascii="Times New Roman" w:hAnsi="Times New Roman" w:cs="Times New Roman"/>
          <w:sz w:val="24"/>
          <w:szCs w:val="24"/>
        </w:rPr>
        <w:t xml:space="preserve">- While barking, the robodog waits for the command 'quiet', then stops </w:t>
      </w:r>
      <w:r>
        <w:rPr>
          <w:rFonts w:ascii="Times New Roman" w:hAnsi="Times New Roman" w:cs="Times New Roman"/>
          <w:sz w:val="24"/>
          <w:szCs w:val="24"/>
        </w:rPr>
        <w:t>barking or waits to get petted.</w:t>
      </w:r>
    </w:p>
    <w:p w:rsidR="004B2D32" w:rsidRPr="004B2D32" w:rsidRDefault="004B2D32" w:rsidP="00EA3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2D32">
        <w:rPr>
          <w:rFonts w:ascii="Times New Roman" w:hAnsi="Times New Roman" w:cs="Times New Roman"/>
          <w:sz w:val="24"/>
          <w:szCs w:val="24"/>
        </w:rPr>
        <w:t>- For this latter event Robodog stops barking, wags his tail for 5 seco</w:t>
      </w:r>
      <w:r>
        <w:rPr>
          <w:rFonts w:ascii="Times New Roman" w:hAnsi="Times New Roman" w:cs="Times New Roman"/>
          <w:sz w:val="24"/>
          <w:szCs w:val="24"/>
        </w:rPr>
        <w:t>nds, then starts barking again.</w:t>
      </w:r>
    </w:p>
    <w:p w:rsidR="004B2D32" w:rsidRPr="004B2D32" w:rsidRDefault="004B2D32" w:rsidP="00EA3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2D32">
        <w:rPr>
          <w:rFonts w:ascii="Times New Roman" w:hAnsi="Times New Roman" w:cs="Times New Roman"/>
          <w:sz w:val="24"/>
          <w:szCs w:val="24"/>
        </w:rPr>
        <w:t>- However, after the third time petting the flustered Robodog, it stops barking, wags his tail for 5 s</w:t>
      </w:r>
      <w:r>
        <w:rPr>
          <w:rFonts w:ascii="Times New Roman" w:hAnsi="Times New Roman" w:cs="Times New Roman"/>
          <w:sz w:val="24"/>
          <w:szCs w:val="24"/>
        </w:rPr>
        <w:t>econds, and then goes to quiet.</w:t>
      </w:r>
    </w:p>
    <w:p w:rsidR="004B2D32" w:rsidRPr="004B2D32" w:rsidRDefault="004B2D32" w:rsidP="00EA3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2D32">
        <w:rPr>
          <w:rFonts w:ascii="Times New Roman" w:hAnsi="Times New Roman" w:cs="Times New Roman"/>
          <w:sz w:val="24"/>
          <w:szCs w:val="24"/>
        </w:rPr>
        <w:t>- When the silent Robodog sensors spot a Robocat, then the Robodog starts barking</w:t>
      </w:r>
      <w:r>
        <w:rPr>
          <w:rFonts w:ascii="Times New Roman" w:hAnsi="Times New Roman" w:cs="Times New Roman"/>
          <w:sz w:val="24"/>
          <w:szCs w:val="24"/>
        </w:rPr>
        <w:t>.</w:t>
      </w:r>
    </w:p>
    <w:p w:rsidR="004B2D32" w:rsidRDefault="004B2D32" w:rsidP="00EA3360">
      <w:pPr>
        <w:spacing w:after="0"/>
        <w:jc w:val="both"/>
        <w:rPr>
          <w:rFonts w:ascii="Times New Roman" w:hAnsi="Times New Roman" w:cs="Times New Roman"/>
          <w:sz w:val="24"/>
          <w:szCs w:val="24"/>
        </w:rPr>
      </w:pPr>
      <w:r w:rsidRPr="004B2D32">
        <w:rPr>
          <w:rFonts w:ascii="Times New Roman" w:hAnsi="Times New Roman" w:cs="Times New Roman"/>
          <w:sz w:val="24"/>
          <w:szCs w:val="24"/>
        </w:rPr>
        <w:t>- During an action the Robodog does not accept any other commands.</w:t>
      </w:r>
    </w:p>
    <w:p w:rsidR="00DA5129" w:rsidRPr="00EA3360" w:rsidRDefault="00DA5129" w:rsidP="006E6D3C">
      <w:pPr>
        <w:pStyle w:val="Numberedheading1"/>
      </w:pPr>
      <w:r w:rsidRPr="00EA3360">
        <w:t>II. Test cases</w:t>
      </w:r>
    </w:p>
    <w:p w:rsidR="00D730FE" w:rsidRDefault="00E87203" w:rsidP="00DA5129">
      <w:pPr>
        <w:spacing w:before="24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01 - Display</w:t>
      </w:r>
      <w:r w:rsidRPr="00E87203">
        <w:rPr>
          <w:rFonts w:ascii="Times New Roman" w:hAnsi="Times New Roman" w:cs="Times New Roman"/>
          <w:sz w:val="24"/>
          <w:szCs w:val="24"/>
        </w:rPr>
        <w:t xml:space="preserve">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E87203">
        <w:rPr>
          <w:rFonts w:ascii="Times New Roman" w:hAnsi="Times New Roman" w:cs="Times New Roman"/>
          <w:sz w:val="24"/>
          <w:szCs w:val="24"/>
        </w:rPr>
        <w:t>barking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E87203">
        <w:rPr>
          <w:rFonts w:ascii="Times New Roman" w:hAnsi="Times New Roman" w:cs="Times New Roman"/>
          <w:sz w:val="24"/>
          <w:szCs w:val="24"/>
        </w:rPr>
        <w:t xml:space="preserve"> when command is set to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E87203">
        <w:rPr>
          <w:rFonts w:ascii="Times New Roman" w:hAnsi="Times New Roman" w:cs="Times New Roman"/>
          <w:sz w:val="24"/>
          <w:szCs w:val="24"/>
        </w:rPr>
        <w:t>Speak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E87203" w:rsidTr="00E87203">
        <w:tc>
          <w:tcPr>
            <w:tcW w:w="4508" w:type="dxa"/>
          </w:tcPr>
          <w:p w:rsidR="00E87203" w:rsidRPr="00E87203" w:rsidRDefault="00E87203" w:rsidP="00E872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E87203" w:rsidRDefault="00E87203" w:rsidP="00E872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E87203" w:rsidRDefault="00E87203" w:rsidP="00E872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eak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87203" w:rsidRDefault="00E87203" w:rsidP="00E872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E87203" w:rsidTr="00E87203">
        <w:tc>
          <w:tcPr>
            <w:tcW w:w="4508" w:type="dxa"/>
          </w:tcPr>
          <w:p w:rsidR="00E87203" w:rsidRPr="00E87203" w:rsidRDefault="00E87203" w:rsidP="00E87203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E87203" w:rsidRDefault="00E87203" w:rsidP="00E87203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on field display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rking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E87203" w:rsidRDefault="00A80538" w:rsidP="00E87203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02</w:t>
      </w:r>
      <w:r w:rsidR="00E87203">
        <w:rPr>
          <w:rFonts w:ascii="Times New Roman" w:hAnsi="Times New Roman" w:cs="Times New Roman"/>
          <w:sz w:val="24"/>
          <w:szCs w:val="24"/>
        </w:rPr>
        <w:t xml:space="preserve"> - </w:t>
      </w:r>
      <w:r w:rsidR="00DC155E">
        <w:rPr>
          <w:rFonts w:ascii="Times New Roman" w:hAnsi="Times New Roman" w:cs="Times New Roman"/>
          <w:sz w:val="24"/>
          <w:szCs w:val="24"/>
        </w:rPr>
        <w:t>Display</w:t>
      </w:r>
      <w:r w:rsidR="00DC155E" w:rsidRPr="00A80538">
        <w:rPr>
          <w:rFonts w:ascii="Times New Roman" w:hAnsi="Times New Roman" w:cs="Times New Roman"/>
          <w:sz w:val="24"/>
          <w:szCs w:val="24"/>
        </w:rPr>
        <w:t xml:space="preserve"> </w:t>
      </w:r>
      <w:r w:rsidR="00DC155E">
        <w:rPr>
          <w:rFonts w:ascii="Times New Roman" w:hAnsi="Times New Roman" w:cs="Times New Roman"/>
          <w:sz w:val="24"/>
          <w:szCs w:val="24"/>
        </w:rPr>
        <w:t>„</w:t>
      </w:r>
      <w:r w:rsidR="00DC155E" w:rsidRPr="00A80538">
        <w:rPr>
          <w:rFonts w:ascii="Times New Roman" w:hAnsi="Times New Roman" w:cs="Times New Roman"/>
          <w:sz w:val="24"/>
          <w:szCs w:val="24"/>
        </w:rPr>
        <w:t>wagging tail,</w:t>
      </w:r>
      <w:r w:rsidR="0095720A">
        <w:rPr>
          <w:rFonts w:ascii="Times New Roman" w:hAnsi="Times New Roman" w:cs="Times New Roman"/>
          <w:sz w:val="24"/>
          <w:szCs w:val="24"/>
        </w:rPr>
        <w:t xml:space="preserve"> </w:t>
      </w:r>
      <w:r w:rsidR="00D5434E">
        <w:rPr>
          <w:rFonts w:ascii="Times New Roman" w:hAnsi="Times New Roman" w:cs="Times New Roman"/>
          <w:sz w:val="24"/>
          <w:szCs w:val="24"/>
        </w:rPr>
        <w:t xml:space="preserve">and </w:t>
      </w:r>
      <w:r w:rsidR="0095720A">
        <w:rPr>
          <w:rFonts w:ascii="Times New Roman" w:hAnsi="Times New Roman" w:cs="Times New Roman"/>
          <w:sz w:val="24"/>
          <w:szCs w:val="24"/>
        </w:rPr>
        <w:t>waiting for petting</w:t>
      </w:r>
      <w:r w:rsidR="00DC155E" w:rsidRPr="00A80538">
        <w:rPr>
          <w:rFonts w:ascii="Times New Roman" w:hAnsi="Times New Roman" w:cs="Times New Roman"/>
          <w:sz w:val="24"/>
          <w:szCs w:val="24"/>
        </w:rPr>
        <w:t>!</w:t>
      </w:r>
      <w:r w:rsidR="00DC155E">
        <w:rPr>
          <w:rFonts w:ascii="Times New Roman" w:hAnsi="Times New Roman" w:cs="Times New Roman"/>
          <w:sz w:val="24"/>
          <w:szCs w:val="24"/>
        </w:rPr>
        <w:t>” or „none”</w:t>
      </w:r>
      <w:r w:rsidR="00E87203" w:rsidRPr="00E87203">
        <w:rPr>
          <w:rFonts w:ascii="Times New Roman" w:hAnsi="Times New Roman" w:cs="Times New Roman"/>
          <w:sz w:val="24"/>
          <w:szCs w:val="24"/>
        </w:rPr>
        <w:t xml:space="preserve"> when command is set to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="00DC155E">
        <w:rPr>
          <w:rFonts w:ascii="Times New Roman" w:hAnsi="Times New Roman" w:cs="Times New Roman"/>
          <w:sz w:val="24"/>
          <w:szCs w:val="24"/>
        </w:rPr>
        <w:t>Qui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E87203" w:rsidTr="00C01C8E">
        <w:tc>
          <w:tcPr>
            <w:tcW w:w="4508" w:type="dxa"/>
          </w:tcPr>
          <w:p w:rsidR="00E87203" w:rsidRPr="00E87203" w:rsidRDefault="00E87203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E87203" w:rsidRDefault="00E87203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E87203" w:rsidRDefault="00E87203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i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E87203" w:rsidRDefault="00E87203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E87203" w:rsidTr="00C01C8E">
        <w:tc>
          <w:tcPr>
            <w:tcW w:w="4508" w:type="dxa"/>
          </w:tcPr>
          <w:p w:rsidR="00E87203" w:rsidRPr="00E87203" w:rsidRDefault="00E87203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E87203" w:rsidRDefault="00E87203" w:rsidP="0095720A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on field displays </w:t>
            </w:r>
            <w:r w:rsidR="00A80538">
              <w:rPr>
                <w:rFonts w:ascii="Times New Roman" w:hAnsi="Times New Roman" w:cs="Times New Roman"/>
                <w:sz w:val="24"/>
                <w:szCs w:val="24"/>
              </w:rPr>
              <w:t xml:space="preserve">either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 w:rsidR="00A80538">
              <w:rPr>
                <w:rFonts w:ascii="Times New Roman" w:hAnsi="Times New Roman" w:cs="Times New Roman"/>
                <w:sz w:val="24"/>
                <w:szCs w:val="24"/>
              </w:rPr>
              <w:t xml:space="preserve">wagging tail, </w:t>
            </w:r>
            <w:r w:rsidR="00D5434E">
              <w:rPr>
                <w:rFonts w:ascii="Times New Roman" w:hAnsi="Times New Roman" w:cs="Times New Roman"/>
                <w:sz w:val="24"/>
                <w:szCs w:val="24"/>
              </w:rPr>
              <w:t xml:space="preserve">and </w:t>
            </w:r>
            <w:r w:rsidR="0095720A">
              <w:rPr>
                <w:rFonts w:ascii="Times New Roman" w:hAnsi="Times New Roman" w:cs="Times New Roman"/>
                <w:sz w:val="24"/>
                <w:szCs w:val="24"/>
              </w:rPr>
              <w:t>waiting for petting</w:t>
            </w:r>
            <w:r w:rsidR="00A80538">
              <w:rPr>
                <w:rFonts w:ascii="Times New Roman" w:hAnsi="Times New Roman" w:cs="Times New Roman"/>
                <w:sz w:val="24"/>
                <w:szCs w:val="24"/>
              </w:rPr>
              <w:t>!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A80538"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 w:rsidR="00A80538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A80538" w:rsidRDefault="00A80538" w:rsidP="00A80538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03 - Display</w:t>
      </w:r>
      <w:r w:rsidRPr="00A80538">
        <w:rPr>
          <w:rFonts w:ascii="Times New Roman" w:hAnsi="Times New Roman" w:cs="Times New Roman"/>
          <w:sz w:val="24"/>
          <w:szCs w:val="24"/>
        </w:rPr>
        <w:t xml:space="preserve">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A80538">
        <w:rPr>
          <w:rFonts w:ascii="Times New Roman" w:hAnsi="Times New Roman" w:cs="Times New Roman"/>
          <w:sz w:val="24"/>
          <w:szCs w:val="24"/>
        </w:rPr>
        <w:t>wagging tail, pleased!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A80538">
        <w:rPr>
          <w:rFonts w:ascii="Times New Roman" w:hAnsi="Times New Roman" w:cs="Times New Roman"/>
          <w:sz w:val="24"/>
          <w:szCs w:val="24"/>
        </w:rPr>
        <w:t xml:space="preserve"> when command is set to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A80538">
        <w:rPr>
          <w:rFonts w:ascii="Times New Roman" w:hAnsi="Times New Roman" w:cs="Times New Roman"/>
          <w:sz w:val="24"/>
          <w:szCs w:val="24"/>
        </w:rPr>
        <w:t>P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A80538" w:rsidTr="00C01C8E">
        <w:tc>
          <w:tcPr>
            <w:tcW w:w="4508" w:type="dxa"/>
          </w:tcPr>
          <w:p w:rsidR="00A80538" w:rsidRPr="00E87203" w:rsidRDefault="00A80538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lastRenderedPageBreak/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A80538" w:rsidTr="00C01C8E">
        <w:tc>
          <w:tcPr>
            <w:tcW w:w="4508" w:type="dxa"/>
          </w:tcPr>
          <w:p w:rsidR="00A80538" w:rsidRPr="00E87203" w:rsidRDefault="00A80538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lastRenderedPageBreak/>
              <w:t>Expected result</w:t>
            </w:r>
          </w:p>
        </w:tc>
        <w:tc>
          <w:tcPr>
            <w:tcW w:w="4508" w:type="dxa"/>
            <w:vAlign w:val="center"/>
          </w:tcPr>
          <w:p w:rsidR="00A80538" w:rsidRDefault="00A80538" w:rsidP="00A80538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on field display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agging tail, pleased!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A80538" w:rsidRDefault="00A80538" w:rsidP="00A80538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04 - Display</w:t>
      </w:r>
      <w:r w:rsidRPr="00A80538">
        <w:rPr>
          <w:rFonts w:ascii="Times New Roman" w:hAnsi="Times New Roman" w:cs="Times New Roman"/>
          <w:sz w:val="24"/>
          <w:szCs w:val="24"/>
        </w:rPr>
        <w:t xml:space="preserve">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A80538">
        <w:rPr>
          <w:rFonts w:ascii="Times New Roman" w:hAnsi="Times New Roman" w:cs="Times New Roman"/>
          <w:sz w:val="24"/>
          <w:szCs w:val="24"/>
        </w:rPr>
        <w:t>wagging tail, and waiting for petting!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A80538">
        <w:rPr>
          <w:rFonts w:ascii="Times New Roman" w:hAnsi="Times New Roman" w:cs="Times New Roman"/>
          <w:sz w:val="24"/>
          <w:szCs w:val="24"/>
        </w:rPr>
        <w:t xml:space="preserve"> or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A80538">
        <w:rPr>
          <w:rFonts w:ascii="Times New Roman" w:hAnsi="Times New Roman" w:cs="Times New Roman"/>
          <w:sz w:val="24"/>
          <w:szCs w:val="24"/>
        </w:rPr>
        <w:t>none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A80538">
        <w:rPr>
          <w:rFonts w:ascii="Times New Roman" w:hAnsi="Times New Roman" w:cs="Times New Roman"/>
          <w:sz w:val="24"/>
          <w:szCs w:val="24"/>
        </w:rPr>
        <w:t xml:space="preserve"> when command is set to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A80538">
        <w:rPr>
          <w:rFonts w:ascii="Times New Roman" w:hAnsi="Times New Roman" w:cs="Times New Roman"/>
          <w:sz w:val="24"/>
          <w:szCs w:val="24"/>
        </w:rPr>
        <w:t>Qui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A80538">
        <w:rPr>
          <w:rFonts w:ascii="Times New Roman" w:hAnsi="Times New Roman" w:cs="Times New Roman"/>
          <w:sz w:val="24"/>
          <w:szCs w:val="24"/>
        </w:rPr>
        <w:t xml:space="preserve"> after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A80538">
        <w:rPr>
          <w:rFonts w:ascii="Times New Roman" w:hAnsi="Times New Roman" w:cs="Times New Roman"/>
          <w:sz w:val="24"/>
          <w:szCs w:val="24"/>
        </w:rPr>
        <w:t>Speak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A80538" w:rsidTr="00C01C8E">
        <w:tc>
          <w:tcPr>
            <w:tcW w:w="4508" w:type="dxa"/>
          </w:tcPr>
          <w:p w:rsidR="00A80538" w:rsidRPr="00E87203" w:rsidRDefault="00A80538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eak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Open the command tab.</w:t>
            </w:r>
          </w:p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i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A80538" w:rsidTr="00C01C8E">
        <w:tc>
          <w:tcPr>
            <w:tcW w:w="4508" w:type="dxa"/>
          </w:tcPr>
          <w:p w:rsidR="00A80538" w:rsidRPr="00E87203" w:rsidRDefault="00A80538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A80538" w:rsidRDefault="00A80538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on field displays either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agging tail, pleased!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or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C2341B" w:rsidRDefault="00C2341B" w:rsidP="00C2341B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05 - Display</w:t>
      </w:r>
      <w:r w:rsidRPr="00C2341B">
        <w:rPr>
          <w:rFonts w:ascii="Times New Roman" w:hAnsi="Times New Roman" w:cs="Times New Roman"/>
          <w:sz w:val="24"/>
          <w:szCs w:val="24"/>
        </w:rPr>
        <w:t xml:space="preserve">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C2341B">
        <w:rPr>
          <w:rFonts w:ascii="Times New Roman" w:hAnsi="Times New Roman" w:cs="Times New Roman"/>
          <w:sz w:val="24"/>
          <w:szCs w:val="24"/>
        </w:rPr>
        <w:t>wagging tail, pleased!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C2341B">
        <w:rPr>
          <w:rFonts w:ascii="Times New Roman" w:hAnsi="Times New Roman" w:cs="Times New Roman"/>
          <w:sz w:val="24"/>
          <w:szCs w:val="24"/>
        </w:rPr>
        <w:t xml:space="preserve"> when command is set to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C2341B">
        <w:rPr>
          <w:rFonts w:ascii="Times New Roman" w:hAnsi="Times New Roman" w:cs="Times New Roman"/>
          <w:sz w:val="24"/>
          <w:szCs w:val="24"/>
        </w:rPr>
        <w:t>P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C2341B">
        <w:rPr>
          <w:rFonts w:ascii="Times New Roman" w:hAnsi="Times New Roman" w:cs="Times New Roman"/>
          <w:sz w:val="24"/>
          <w:szCs w:val="24"/>
        </w:rPr>
        <w:t xml:space="preserve"> after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C2341B">
        <w:rPr>
          <w:rFonts w:ascii="Times New Roman" w:hAnsi="Times New Roman" w:cs="Times New Roman"/>
          <w:sz w:val="24"/>
          <w:szCs w:val="24"/>
        </w:rPr>
        <w:t>Speak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C2341B" w:rsidTr="00C01C8E">
        <w:tc>
          <w:tcPr>
            <w:tcW w:w="4508" w:type="dxa"/>
          </w:tcPr>
          <w:p w:rsidR="00C2341B" w:rsidRPr="00E87203" w:rsidRDefault="00C2341B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C2341B" w:rsidRDefault="00C2341B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C2341B" w:rsidRDefault="00C2341B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eak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2341B" w:rsidRDefault="00C2341B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  <w:p w:rsidR="00C2341B" w:rsidRDefault="00C2341B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Open the command tab.</w:t>
            </w:r>
          </w:p>
          <w:p w:rsidR="00C2341B" w:rsidRDefault="00C2341B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C2341B" w:rsidRDefault="00C2341B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C2341B" w:rsidTr="00C01C8E">
        <w:tc>
          <w:tcPr>
            <w:tcW w:w="4508" w:type="dxa"/>
          </w:tcPr>
          <w:p w:rsidR="00C2341B" w:rsidRPr="00E87203" w:rsidRDefault="00C2341B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C2341B" w:rsidRDefault="00C2341B" w:rsidP="00C2341B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on field display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wagging tail, pleased!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176344" w:rsidRDefault="00176344" w:rsidP="00176344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C06 – Display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176344">
        <w:rPr>
          <w:rFonts w:ascii="Times New Roman" w:hAnsi="Times New Roman" w:cs="Times New Roman"/>
          <w:sz w:val="24"/>
          <w:szCs w:val="24"/>
        </w:rPr>
        <w:t>barking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176344">
        <w:rPr>
          <w:rFonts w:ascii="Times New Roman" w:hAnsi="Times New Roman" w:cs="Times New Roman"/>
          <w:sz w:val="24"/>
          <w:szCs w:val="24"/>
        </w:rPr>
        <w:t xml:space="preserve"> 5 seconds after command is set to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176344">
        <w:rPr>
          <w:rFonts w:ascii="Times New Roman" w:hAnsi="Times New Roman" w:cs="Times New Roman"/>
          <w:sz w:val="24"/>
          <w:szCs w:val="24"/>
        </w:rPr>
        <w:t>P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176344">
        <w:rPr>
          <w:rFonts w:ascii="Times New Roman" w:hAnsi="Times New Roman" w:cs="Times New Roman"/>
          <w:sz w:val="24"/>
          <w:szCs w:val="24"/>
        </w:rPr>
        <w:t xml:space="preserve"> after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176344">
        <w:rPr>
          <w:rFonts w:ascii="Times New Roman" w:hAnsi="Times New Roman" w:cs="Times New Roman"/>
          <w:sz w:val="24"/>
          <w:szCs w:val="24"/>
        </w:rPr>
        <w:t>Speak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176344" w:rsidTr="00C01C8E">
        <w:tc>
          <w:tcPr>
            <w:tcW w:w="4508" w:type="dxa"/>
          </w:tcPr>
          <w:p w:rsidR="00176344" w:rsidRPr="00E87203" w:rsidRDefault="00176344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176344" w:rsidRDefault="0017634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176344" w:rsidRDefault="0017634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peak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76344" w:rsidRDefault="0017634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  <w:p w:rsidR="00176344" w:rsidRDefault="0017634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Open the command tab.</w:t>
            </w:r>
          </w:p>
          <w:p w:rsidR="00176344" w:rsidRDefault="0017634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176344" w:rsidRDefault="0017634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  <w:p w:rsidR="00176344" w:rsidRDefault="0017634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 Wait 5 second</w:t>
            </w:r>
            <w:r w:rsidR="006F7FC7">
              <w:rPr>
                <w:rFonts w:ascii="Times New Roman" w:hAnsi="Times New Roman" w:cs="Times New Roman"/>
                <w:sz w:val="24"/>
                <w:szCs w:val="24"/>
              </w:rPr>
              <w:t>s.</w:t>
            </w:r>
          </w:p>
        </w:tc>
      </w:tr>
      <w:tr w:rsidR="00176344" w:rsidTr="00C01C8E">
        <w:tc>
          <w:tcPr>
            <w:tcW w:w="4508" w:type="dxa"/>
          </w:tcPr>
          <w:p w:rsidR="00176344" w:rsidRPr="00E87203" w:rsidRDefault="00176344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176344" w:rsidRDefault="00176344" w:rsidP="00176344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on field display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barking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C013BC" w:rsidRDefault="008A649D" w:rsidP="00245A01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lastRenderedPageBreak/>
        <w:t xml:space="preserve">TC07 – </w:t>
      </w:r>
      <w:r w:rsidR="006124F5">
        <w:rPr>
          <w:rFonts w:ascii="Times New Roman" w:hAnsi="Times New Roman" w:cs="Times New Roman"/>
          <w:sz w:val="24"/>
          <w:szCs w:val="24"/>
        </w:rPr>
        <w:t>Disp</w:t>
      </w:r>
      <w:r w:rsidR="00B2290C">
        <w:rPr>
          <w:rFonts w:ascii="Times New Roman" w:hAnsi="Times New Roman" w:cs="Times New Roman"/>
          <w:sz w:val="24"/>
          <w:szCs w:val="24"/>
        </w:rPr>
        <w:t>l</w:t>
      </w:r>
      <w:r w:rsidR="006124F5">
        <w:rPr>
          <w:rFonts w:ascii="Times New Roman" w:hAnsi="Times New Roman" w:cs="Times New Roman"/>
          <w:sz w:val="24"/>
          <w:szCs w:val="24"/>
        </w:rPr>
        <w:t>ay</w:t>
      </w:r>
      <w:r w:rsidRPr="008A649D">
        <w:rPr>
          <w:rFonts w:ascii="Times New Roman" w:hAnsi="Times New Roman" w:cs="Times New Roman"/>
          <w:sz w:val="24"/>
          <w:szCs w:val="24"/>
        </w:rPr>
        <w:t xml:space="preserve">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8A649D">
        <w:rPr>
          <w:rFonts w:ascii="Times New Roman" w:hAnsi="Times New Roman" w:cs="Times New Roman"/>
          <w:sz w:val="24"/>
          <w:szCs w:val="24"/>
        </w:rPr>
        <w:t>none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8A649D">
        <w:rPr>
          <w:rFonts w:ascii="Times New Roman" w:hAnsi="Times New Roman" w:cs="Times New Roman"/>
          <w:sz w:val="24"/>
          <w:szCs w:val="24"/>
        </w:rPr>
        <w:t xml:space="preserve"> 5 seconds after command is set to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8A649D">
        <w:rPr>
          <w:rFonts w:ascii="Times New Roman" w:hAnsi="Times New Roman" w:cs="Times New Roman"/>
          <w:sz w:val="24"/>
          <w:szCs w:val="24"/>
        </w:rPr>
        <w:t>P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8A649D">
        <w:rPr>
          <w:rFonts w:ascii="Times New Roman" w:hAnsi="Times New Roman" w:cs="Times New Roman"/>
          <w:sz w:val="24"/>
          <w:szCs w:val="24"/>
        </w:rPr>
        <w:t xml:space="preserve"> 3</w:t>
      </w:r>
      <w:r w:rsidR="00595401">
        <w:rPr>
          <w:rFonts w:ascii="Times New Roman" w:hAnsi="Times New Roman" w:cs="Times New Roman"/>
          <w:sz w:val="24"/>
          <w:szCs w:val="24"/>
        </w:rPr>
        <w:t xml:space="preserve"> consecutive</w:t>
      </w:r>
      <w:bookmarkStart w:id="0" w:name="_GoBack"/>
      <w:bookmarkEnd w:id="0"/>
      <w:r w:rsidRPr="008A649D">
        <w:rPr>
          <w:rFonts w:ascii="Times New Roman" w:hAnsi="Times New Roman" w:cs="Times New Roman"/>
          <w:sz w:val="24"/>
          <w:szCs w:val="24"/>
        </w:rPr>
        <w:t xml:space="preserve"> times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8A649D" w:rsidTr="00C01C8E">
        <w:tc>
          <w:tcPr>
            <w:tcW w:w="4508" w:type="dxa"/>
          </w:tcPr>
          <w:p w:rsidR="008A649D" w:rsidRPr="00E87203" w:rsidRDefault="008A649D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245A01" w:rsidRDefault="00245A01" w:rsidP="00245A01">
            <w:pPr>
              <w:spacing w:after="120"/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Pre-requisite: The last command sent has not been the option „Pet”.</w:t>
            </w:r>
          </w:p>
          <w:p w:rsidR="008A649D" w:rsidRDefault="008A649D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8A649D" w:rsidRDefault="008A649D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</w:t>
            </w:r>
            <w:r w:rsidR="00C013BC">
              <w:rPr>
                <w:rFonts w:ascii="Times New Roman" w:hAnsi="Times New Roman" w:cs="Times New Roman"/>
                <w:sz w:val="24"/>
                <w:szCs w:val="24"/>
              </w:rPr>
              <w:t>the option</w:t>
            </w:r>
            <w:r w:rsidR="006F7FC7">
              <w:rPr>
                <w:rFonts w:ascii="Times New Roman" w:hAnsi="Times New Roman" w:cs="Times New Roman"/>
                <w:sz w:val="24"/>
                <w:szCs w:val="24"/>
              </w:rPr>
              <w:t xml:space="preserve">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 w:rsidR="006F7FC7"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6F7FC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A649D" w:rsidRDefault="008A649D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  <w:p w:rsidR="008A649D" w:rsidRDefault="008A649D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4. Open the command tab.</w:t>
            </w:r>
          </w:p>
          <w:p w:rsidR="008A649D" w:rsidRDefault="008A649D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5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8A649D" w:rsidRDefault="008A649D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6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  <w:p w:rsidR="008A649D" w:rsidRDefault="008A649D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7. Wait 5 second</w:t>
            </w:r>
            <w:r w:rsidR="006F7FC7">
              <w:rPr>
                <w:rFonts w:ascii="Times New Roman" w:hAnsi="Times New Roman" w:cs="Times New Roman"/>
                <w:sz w:val="24"/>
                <w:szCs w:val="24"/>
              </w:rPr>
              <w:t>s.</w:t>
            </w:r>
          </w:p>
          <w:p w:rsidR="006F7FC7" w:rsidRDefault="006F7FC7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8. Open the command tab.</w:t>
            </w:r>
          </w:p>
          <w:p w:rsidR="006F7FC7" w:rsidRDefault="006F7FC7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9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6F7FC7" w:rsidRDefault="006F7FC7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10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  <w:p w:rsidR="006F7FC7" w:rsidRDefault="006F7FC7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1</w:t>
            </w:r>
            <w:r w:rsidR="00C013BC">
              <w:rPr>
                <w:rFonts w:ascii="Times New Roman" w:hAnsi="Times New Roman" w:cs="Times New Roman"/>
                <w:sz w:val="24"/>
                <w:szCs w:val="24"/>
              </w:rPr>
              <w:t>. Wait 5 seconds.</w:t>
            </w:r>
          </w:p>
        </w:tc>
      </w:tr>
      <w:tr w:rsidR="008A649D" w:rsidTr="00C01C8E">
        <w:tc>
          <w:tcPr>
            <w:tcW w:w="4508" w:type="dxa"/>
          </w:tcPr>
          <w:p w:rsidR="008A649D" w:rsidRPr="00E87203" w:rsidRDefault="008A649D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8A649D" w:rsidRDefault="008A649D" w:rsidP="006F7FC7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Action field display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 w:rsidR="006F7FC7">
              <w:rPr>
                <w:rFonts w:ascii="Times New Roman" w:hAnsi="Times New Roman" w:cs="Times New Roman"/>
                <w:sz w:val="24"/>
                <w:szCs w:val="24"/>
              </w:rPr>
              <w:t>none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6F7FC7"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</w:tc>
      </w:tr>
    </w:tbl>
    <w:p w:rsidR="00D3401C" w:rsidRDefault="00D3401C" w:rsidP="00D3401C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 xml:space="preserve">TC08 –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D3401C">
        <w:rPr>
          <w:rFonts w:ascii="Times New Roman" w:hAnsi="Times New Roman" w:cs="Times New Roman"/>
          <w:sz w:val="24"/>
          <w:szCs w:val="24"/>
        </w:rPr>
        <w:t>Send command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D3401C">
        <w:rPr>
          <w:rFonts w:ascii="Times New Roman" w:hAnsi="Times New Roman" w:cs="Times New Roman"/>
          <w:sz w:val="24"/>
          <w:szCs w:val="24"/>
        </w:rPr>
        <w:t xml:space="preserve"> button is disabled while robodog is executing the action after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D3401C">
        <w:rPr>
          <w:rFonts w:ascii="Times New Roman" w:hAnsi="Times New Roman" w:cs="Times New Roman"/>
          <w:sz w:val="24"/>
          <w:szCs w:val="24"/>
        </w:rPr>
        <w:t>P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D3401C">
        <w:rPr>
          <w:rFonts w:ascii="Times New Roman" w:hAnsi="Times New Roman" w:cs="Times New Roman"/>
          <w:sz w:val="24"/>
          <w:szCs w:val="24"/>
        </w:rPr>
        <w:t xml:space="preserve"> command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D3401C" w:rsidTr="00C01C8E">
        <w:tc>
          <w:tcPr>
            <w:tcW w:w="4508" w:type="dxa"/>
          </w:tcPr>
          <w:p w:rsidR="00D3401C" w:rsidRPr="00E87203" w:rsidRDefault="00D3401C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D3401C" w:rsidRDefault="00D3401C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D3401C" w:rsidRDefault="00D3401C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 w:rsidR="00F86A94">
              <w:rPr>
                <w:rFonts w:ascii="Times New Roman" w:hAnsi="Times New Roman" w:cs="Times New Roman"/>
                <w:sz w:val="24"/>
                <w:szCs w:val="24"/>
              </w:rPr>
              <w:t>P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D3401C" w:rsidRDefault="00D3401C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D3401C" w:rsidTr="00C01C8E">
        <w:tc>
          <w:tcPr>
            <w:tcW w:w="4508" w:type="dxa"/>
          </w:tcPr>
          <w:p w:rsidR="00D3401C" w:rsidRPr="00E87203" w:rsidRDefault="00D3401C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D3401C" w:rsidRDefault="00EB1B0A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 w:rsidR="00F86A94"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F86A94">
              <w:rPr>
                <w:rFonts w:ascii="Times New Roman" w:hAnsi="Times New Roman" w:cs="Times New Roman"/>
                <w:sz w:val="24"/>
                <w:szCs w:val="24"/>
              </w:rPr>
              <w:t xml:space="preserve"> button is disabled for 5 seconds.</w:t>
            </w:r>
          </w:p>
        </w:tc>
      </w:tr>
    </w:tbl>
    <w:p w:rsidR="00F86A94" w:rsidRDefault="00F86A94" w:rsidP="00F86A94">
      <w:pPr>
        <w:spacing w:before="600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TC0</w:t>
      </w:r>
      <w:r w:rsidR="009959B7">
        <w:rPr>
          <w:rFonts w:ascii="Times New Roman" w:hAnsi="Times New Roman" w:cs="Times New Roman"/>
          <w:sz w:val="24"/>
          <w:szCs w:val="24"/>
        </w:rPr>
        <w:t>9</w:t>
      </w:r>
      <w:r>
        <w:rPr>
          <w:rFonts w:ascii="Times New Roman" w:hAnsi="Times New Roman" w:cs="Times New Roman"/>
          <w:sz w:val="24"/>
          <w:szCs w:val="24"/>
        </w:rPr>
        <w:t xml:space="preserve"> –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 w:rsidRPr="00D3401C">
        <w:rPr>
          <w:rFonts w:ascii="Times New Roman" w:hAnsi="Times New Roman" w:cs="Times New Roman"/>
          <w:sz w:val="24"/>
          <w:szCs w:val="24"/>
        </w:rPr>
        <w:t>Send command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D3401C">
        <w:rPr>
          <w:rFonts w:ascii="Times New Roman" w:hAnsi="Times New Roman" w:cs="Times New Roman"/>
          <w:sz w:val="24"/>
          <w:szCs w:val="24"/>
        </w:rPr>
        <w:t xml:space="preserve"> button is disabled while robodog is executing the action after </w:t>
      </w:r>
      <w:r w:rsidR="00EB1B0A">
        <w:rPr>
          <w:rFonts w:ascii="Times New Roman" w:hAnsi="Times New Roman" w:cs="Times New Roman"/>
          <w:sz w:val="24"/>
          <w:szCs w:val="24"/>
        </w:rPr>
        <w:t>„</w:t>
      </w:r>
      <w:r>
        <w:rPr>
          <w:rFonts w:ascii="Times New Roman" w:hAnsi="Times New Roman" w:cs="Times New Roman"/>
          <w:sz w:val="24"/>
          <w:szCs w:val="24"/>
        </w:rPr>
        <w:t>Quiet</w:t>
      </w:r>
      <w:r w:rsidR="00EB1B0A">
        <w:rPr>
          <w:rFonts w:ascii="Times New Roman" w:hAnsi="Times New Roman" w:cs="Times New Roman"/>
          <w:sz w:val="24"/>
          <w:szCs w:val="24"/>
        </w:rPr>
        <w:t>”</w:t>
      </w:r>
      <w:r w:rsidRPr="00D3401C">
        <w:rPr>
          <w:rFonts w:ascii="Times New Roman" w:hAnsi="Times New Roman" w:cs="Times New Roman"/>
          <w:sz w:val="24"/>
          <w:szCs w:val="24"/>
        </w:rPr>
        <w:t xml:space="preserve"> command</w:t>
      </w:r>
    </w:p>
    <w:tbl>
      <w:tblPr>
        <w:tblStyle w:val="TableGrid"/>
        <w:tblW w:w="0" w:type="auto"/>
        <w:tblCellMar>
          <w:top w:w="170" w:type="dxa"/>
          <w:bottom w:w="170" w:type="dxa"/>
        </w:tblCellMar>
        <w:tblLook w:val="04A0" w:firstRow="1" w:lastRow="0" w:firstColumn="1" w:lastColumn="0" w:noHBand="0" w:noVBand="1"/>
      </w:tblPr>
      <w:tblGrid>
        <w:gridCol w:w="4139"/>
        <w:gridCol w:w="4157"/>
      </w:tblGrid>
      <w:tr w:rsidR="00F86A94" w:rsidTr="00C01C8E">
        <w:tc>
          <w:tcPr>
            <w:tcW w:w="4508" w:type="dxa"/>
          </w:tcPr>
          <w:p w:rsidR="00F86A94" w:rsidRPr="00E87203" w:rsidRDefault="00F86A94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Test steps</w:t>
            </w:r>
          </w:p>
        </w:tc>
        <w:tc>
          <w:tcPr>
            <w:tcW w:w="4508" w:type="dxa"/>
            <w:vAlign w:val="center"/>
          </w:tcPr>
          <w:p w:rsidR="00F86A94" w:rsidRDefault="00F86A9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1. Open the command tab.</w:t>
            </w:r>
          </w:p>
          <w:p w:rsidR="00F86A94" w:rsidRDefault="00F86A9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2. Select the option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Quiet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.</w:t>
            </w:r>
          </w:p>
          <w:p w:rsidR="00F86A94" w:rsidRDefault="00F86A94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3. Press 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 w:rsidR="00EB1B0A"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 xml:space="preserve"> button.</w:t>
            </w:r>
          </w:p>
        </w:tc>
      </w:tr>
      <w:tr w:rsidR="00F86A94" w:rsidTr="00C01C8E">
        <w:tc>
          <w:tcPr>
            <w:tcW w:w="4508" w:type="dxa"/>
          </w:tcPr>
          <w:p w:rsidR="00F86A94" w:rsidRPr="00E87203" w:rsidRDefault="00F86A94" w:rsidP="00C01C8E">
            <w:pPr>
              <w:rPr>
                <w:rFonts w:ascii="Times New Roman" w:hAnsi="Times New Roman" w:cs="Times New Roman"/>
                <w:b/>
                <w:sz w:val="24"/>
                <w:szCs w:val="24"/>
              </w:rPr>
            </w:pPr>
            <w:r w:rsidRPr="00E87203">
              <w:rPr>
                <w:rFonts w:ascii="Times New Roman" w:hAnsi="Times New Roman" w:cs="Times New Roman"/>
                <w:b/>
                <w:sz w:val="24"/>
                <w:szCs w:val="24"/>
              </w:rPr>
              <w:t>Expected result</w:t>
            </w:r>
          </w:p>
        </w:tc>
        <w:tc>
          <w:tcPr>
            <w:tcW w:w="4508" w:type="dxa"/>
            <w:vAlign w:val="center"/>
          </w:tcPr>
          <w:p w:rsidR="00F86A94" w:rsidRDefault="00EB1B0A" w:rsidP="00C01C8E">
            <w:pPr>
              <w:rPr>
                <w:rFonts w:ascii="Times New Roman" w:hAnsi="Times New Roman" w:cs="Times New Roman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sz w:val="24"/>
                <w:szCs w:val="24"/>
              </w:rPr>
              <w:t>„</w:t>
            </w:r>
            <w:r w:rsidR="00F86A94">
              <w:rPr>
                <w:rFonts w:ascii="Times New Roman" w:hAnsi="Times New Roman" w:cs="Times New Roman"/>
                <w:sz w:val="24"/>
                <w:szCs w:val="24"/>
              </w:rPr>
              <w:t>Send Command</w:t>
            </w:r>
            <w:r>
              <w:rPr>
                <w:rFonts w:ascii="Times New Roman" w:hAnsi="Times New Roman" w:cs="Times New Roman"/>
                <w:sz w:val="24"/>
                <w:szCs w:val="24"/>
              </w:rPr>
              <w:t>”</w:t>
            </w:r>
            <w:r w:rsidR="00F86A94">
              <w:rPr>
                <w:rFonts w:ascii="Times New Roman" w:hAnsi="Times New Roman" w:cs="Times New Roman"/>
                <w:sz w:val="24"/>
                <w:szCs w:val="24"/>
              </w:rPr>
              <w:t xml:space="preserve"> button is disabled for 5 seconds.</w:t>
            </w:r>
          </w:p>
        </w:tc>
      </w:tr>
    </w:tbl>
    <w:p w:rsidR="00E87203" w:rsidRDefault="00E87203">
      <w:pPr>
        <w:rPr>
          <w:rFonts w:ascii="Times New Roman" w:hAnsi="Times New Roman" w:cs="Times New Roman"/>
          <w:sz w:val="24"/>
          <w:szCs w:val="24"/>
        </w:rPr>
      </w:pPr>
    </w:p>
    <w:p w:rsidR="00245FE6" w:rsidRDefault="00245FE6">
      <w:pPr>
        <w:rPr>
          <w:rFonts w:ascii="Times New Roman" w:hAnsi="Times New Roman" w:cs="Times New Roman"/>
          <w:sz w:val="24"/>
          <w:szCs w:val="24"/>
        </w:rPr>
      </w:pPr>
      <w:r>
        <w:br w:type="page"/>
      </w:r>
    </w:p>
    <w:p w:rsidR="00245FE6" w:rsidRDefault="00245FE6" w:rsidP="00245FE6">
      <w:pPr>
        <w:pStyle w:val="Numberedheading1"/>
      </w:pPr>
      <w:r>
        <w:lastRenderedPageBreak/>
        <w:t>III. Bugs</w:t>
      </w:r>
    </w:p>
    <w:tbl>
      <w:tblPr>
        <w:tblW w:w="9360" w:type="dxa"/>
        <w:tblBorders>
          <w:top w:val="single" w:sz="8" w:space="0" w:color="000000"/>
          <w:left w:val="single" w:sz="8" w:space="0" w:color="000000"/>
          <w:bottom w:val="single" w:sz="8" w:space="0" w:color="000000"/>
          <w:right w:val="single" w:sz="8" w:space="0" w:color="000000"/>
          <w:insideH w:val="single" w:sz="8" w:space="0" w:color="000000"/>
          <w:insideV w:val="single" w:sz="8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2655"/>
        <w:gridCol w:w="6705"/>
      </w:tblGrid>
      <w:tr w:rsidR="00245FE6" w:rsidRPr="00245FE6" w:rsidTr="00C01C8E">
        <w:trPr>
          <w:trHeight w:val="307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ID number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245FE6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#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01</w:t>
            </w:r>
          </w:p>
        </w:tc>
      </w:tr>
      <w:tr w:rsidR="00245FE6" w:rsidRPr="00245FE6" w:rsidTr="00C01C8E">
        <w:trPr>
          <w:trHeight w:val="327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Name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arking dog after three times of petting</w:t>
            </w:r>
          </w:p>
        </w:tc>
      </w:tr>
      <w:tr w:rsidR="00245FE6" w:rsidRPr="00245FE6" w:rsidTr="00C01C8E">
        <w:trPr>
          <w:trHeight w:val="319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eporter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Kelemen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R.</w:t>
            </w:r>
          </w:p>
        </w:tc>
      </w:tr>
      <w:tr w:rsidR="00245FE6" w:rsidRPr="00245FE6" w:rsidTr="00C01C8E">
        <w:trPr>
          <w:trHeight w:val="325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bmit Date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245FE6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0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4</w:t>
            </w: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/</w:t>
            </w: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19/2021</w:t>
            </w:r>
          </w:p>
        </w:tc>
      </w:tr>
      <w:tr w:rsidR="00245FE6" w:rsidRPr="00245FE6" w:rsidTr="00C01C8E">
        <w:trPr>
          <w:trHeight w:val="472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ummary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When </w:t>
            </w:r>
            <w:proofErr w:type="spellStart"/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bodog</w:t>
            </w:r>
            <w:proofErr w:type="spellEnd"/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 xml:space="preserve"> has been pet 3 consecutive times action field displays “barking”</w:t>
            </w:r>
          </w:p>
        </w:tc>
      </w:tr>
      <w:tr w:rsidR="00245FE6" w:rsidRPr="00245FE6" w:rsidTr="00C01C8E">
        <w:trPr>
          <w:trHeight w:val="183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URL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9129C7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www.example.com/</w:t>
            </w:r>
            <w:r w:rsidR="009129C7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bodog</w:t>
            </w:r>
          </w:p>
        </w:tc>
      </w:tr>
      <w:tr w:rsidR="00245FE6" w:rsidRPr="00245FE6" w:rsidTr="00C01C8E">
        <w:trPr>
          <w:trHeight w:val="273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creenshot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9F049C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robodog</w:t>
            </w:r>
            <w:r w:rsidR="00245FE6"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.png</w:t>
            </w:r>
          </w:p>
        </w:tc>
      </w:tr>
      <w:tr w:rsidR="00245FE6" w:rsidRPr="00245FE6" w:rsidTr="00C01C8E">
        <w:trPr>
          <w:trHeight w:val="335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latform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c</w:t>
            </w:r>
          </w:p>
        </w:tc>
      </w:tr>
      <w:tr w:rsidR="00245FE6" w:rsidRPr="00245FE6" w:rsidTr="00C01C8E">
        <w:trPr>
          <w:trHeight w:val="312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perating System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OS X 10.12.0</w:t>
            </w:r>
          </w:p>
        </w:tc>
      </w:tr>
      <w:tr w:rsidR="00245FE6" w:rsidRPr="00245FE6" w:rsidTr="00C01C8E">
        <w:trPr>
          <w:trHeight w:val="191"/>
        </w:trPr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Browser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Chrome 80.0.3987.87</w:t>
            </w:r>
          </w:p>
        </w:tc>
      </w:tr>
      <w:tr w:rsidR="00245FE6" w:rsidRPr="00245FE6" w:rsidTr="00C01C8E"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Severity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Major</w:t>
            </w:r>
          </w:p>
        </w:tc>
      </w:tr>
      <w:tr w:rsidR="00245FE6" w:rsidRPr="00245FE6" w:rsidTr="00C01C8E"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Assigned to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934E7F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proofErr w:type="spellStart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Dancs</w:t>
            </w:r>
            <w:proofErr w:type="spellEnd"/>
            <w:r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, T.</w:t>
            </w:r>
          </w:p>
        </w:tc>
      </w:tr>
      <w:tr w:rsidR="00245FE6" w:rsidRPr="00245FE6" w:rsidTr="00C01C8E">
        <w:tc>
          <w:tcPr>
            <w:tcW w:w="265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Priority</w:t>
            </w:r>
          </w:p>
        </w:tc>
        <w:tc>
          <w:tcPr>
            <w:tcW w:w="6705" w:type="dxa"/>
            <w:tcMar>
              <w:top w:w="40" w:type="dxa"/>
              <w:left w:w="40" w:type="dxa"/>
              <w:bottom w:w="40" w:type="dxa"/>
              <w:right w:w="40" w:type="dxa"/>
            </w:tcMar>
            <w:vAlign w:val="bottom"/>
          </w:tcPr>
          <w:p w:rsidR="00245FE6" w:rsidRPr="00245FE6" w:rsidRDefault="00245FE6" w:rsidP="00C01C8E">
            <w:pPr>
              <w:pStyle w:val="Norml1"/>
              <w:widowControl w:val="0"/>
              <w:spacing w:line="240" w:lineRule="auto"/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</w:pPr>
            <w:r w:rsidRPr="00245FE6">
              <w:rPr>
                <w:rFonts w:ascii="Times New Roman" w:hAnsi="Times New Roman" w:cs="Times New Roman"/>
                <w:color w:val="000000" w:themeColor="text1"/>
                <w:sz w:val="24"/>
                <w:szCs w:val="24"/>
              </w:rPr>
              <w:t>High</w:t>
            </w:r>
          </w:p>
        </w:tc>
      </w:tr>
    </w:tbl>
    <w:p w:rsidR="00245FE6" w:rsidRPr="00245FE6" w:rsidRDefault="00245FE6" w:rsidP="00245FE6">
      <w:pPr>
        <w:pStyle w:val="sub-title"/>
      </w:pPr>
      <w:r w:rsidRPr="00245FE6">
        <w:t>Description</w:t>
      </w:r>
    </w:p>
    <w:p w:rsidR="00245FE6" w:rsidRPr="00245FE6" w:rsidRDefault="00245FE6" w:rsidP="00245FE6">
      <w:pPr>
        <w:pStyle w:val="Norm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When </w:t>
      </w:r>
      <w:proofErr w:type="spellStart"/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robodog</w:t>
      </w:r>
      <w:proofErr w:type="spellEnd"/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 xml:space="preserve"> has been pet 3 consecutive times it keeps barking.</w:t>
      </w:r>
    </w:p>
    <w:p w:rsidR="00245FE6" w:rsidRDefault="00245FE6" w:rsidP="00245FE6">
      <w:pPr>
        <w:pStyle w:val="sub-title"/>
      </w:pPr>
      <w:r w:rsidRPr="00245FE6">
        <w:t>Steps to reproduce</w:t>
      </w:r>
    </w:p>
    <w:p w:rsidR="00AB237B" w:rsidRPr="00AB237B" w:rsidRDefault="00AB237B" w:rsidP="00245FE6">
      <w:pPr>
        <w:pStyle w:val="sub-title"/>
        <w:rPr>
          <w:b w:val="0"/>
          <w:u w:val="none"/>
        </w:rPr>
      </w:pPr>
      <w:r w:rsidRPr="00AB237B">
        <w:rPr>
          <w:b w:val="0"/>
          <w:u w:val="none"/>
        </w:rPr>
        <w:t>Pre-requisite: “Pet” command has been used previously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1. Open the command tab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2. Select the option „Pet”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3. Press „Send Command” button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4. Open the command tab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5. Select the option „Pet”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6. Press „Send Command” button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7. Wait 5 seconds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8. Open the command tab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9. Select the option „Pet”.</w:t>
      </w:r>
    </w:p>
    <w:p w:rsidR="00245FE6" w:rsidRPr="00245FE6" w:rsidRDefault="00245FE6" w:rsidP="00245FE6">
      <w:pPr>
        <w:spacing w:after="0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10. Press „Send Command” button.</w:t>
      </w:r>
    </w:p>
    <w:p w:rsidR="00245FE6" w:rsidRPr="00245FE6" w:rsidRDefault="00245FE6" w:rsidP="00245FE6">
      <w:pPr>
        <w:pStyle w:val="Norml1"/>
        <w:rPr>
          <w:rFonts w:ascii="Times New Roman" w:hAnsi="Times New Roman" w:cs="Times New Roman"/>
          <w:color w:val="000000" w:themeColor="text1"/>
          <w:sz w:val="24"/>
          <w:szCs w:val="24"/>
        </w:rPr>
      </w:pPr>
      <w:r w:rsidRPr="00245FE6">
        <w:rPr>
          <w:rFonts w:ascii="Times New Roman" w:hAnsi="Times New Roman" w:cs="Times New Roman"/>
          <w:color w:val="000000" w:themeColor="text1"/>
          <w:sz w:val="24"/>
          <w:szCs w:val="24"/>
        </w:rPr>
        <w:t>11. Wait 5 seconds.</w:t>
      </w:r>
    </w:p>
    <w:p w:rsidR="00245FE6" w:rsidRPr="00245FE6" w:rsidRDefault="00245FE6" w:rsidP="00245FE6">
      <w:pPr>
        <w:pStyle w:val="sub-title"/>
      </w:pPr>
      <w:r w:rsidRPr="00245FE6">
        <w:t>Expected result</w:t>
      </w:r>
    </w:p>
    <w:p w:rsidR="00245FE6" w:rsidRDefault="00245FE6" w:rsidP="00245F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on field displays „none”.</w:t>
      </w:r>
    </w:p>
    <w:p w:rsidR="00245FE6" w:rsidRPr="00245FE6" w:rsidRDefault="00245FE6" w:rsidP="00245FE6">
      <w:pPr>
        <w:pStyle w:val="sub-title"/>
      </w:pPr>
      <w:r w:rsidRPr="00245FE6">
        <w:t>Actual result</w:t>
      </w:r>
    </w:p>
    <w:p w:rsidR="00245FE6" w:rsidRPr="00245FE6" w:rsidRDefault="00245FE6" w:rsidP="00245F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Action field displays „barking”.</w:t>
      </w:r>
    </w:p>
    <w:p w:rsidR="00245FE6" w:rsidRDefault="00245FE6" w:rsidP="00245FE6">
      <w:pPr>
        <w:pStyle w:val="sub-title"/>
      </w:pPr>
      <w:r w:rsidRPr="00245FE6">
        <w:t>Notes</w:t>
      </w:r>
    </w:p>
    <w:p w:rsidR="00245FE6" w:rsidRPr="00245FE6" w:rsidRDefault="00143944" w:rsidP="00245FE6">
      <w:pPr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luster</w:t>
      </w:r>
      <w:r w:rsidR="00245FE6" w:rsidRPr="00245FE6">
        <w:rPr>
          <w:rFonts w:ascii="Times New Roman" w:hAnsi="Times New Roman" w:cs="Times New Roman"/>
          <w:sz w:val="24"/>
          <w:szCs w:val="24"/>
        </w:rPr>
        <w:t>Level counter is not onl</w:t>
      </w:r>
      <w:r w:rsidR="00245FE6">
        <w:rPr>
          <w:rFonts w:ascii="Times New Roman" w:hAnsi="Times New Roman" w:cs="Times New Roman"/>
          <w:sz w:val="24"/>
          <w:szCs w:val="24"/>
        </w:rPr>
        <w:t>y increasing after consecutive „Pet”</w:t>
      </w:r>
      <w:r w:rsidR="00245FE6" w:rsidRPr="00245FE6">
        <w:rPr>
          <w:rFonts w:ascii="Times New Roman" w:hAnsi="Times New Roman" w:cs="Times New Roman"/>
          <w:sz w:val="24"/>
          <w:szCs w:val="24"/>
        </w:rPr>
        <w:t xml:space="preserve"> commands</w:t>
      </w:r>
      <w:r w:rsidR="00AB237B">
        <w:rPr>
          <w:rFonts w:ascii="Times New Roman" w:hAnsi="Times New Roman" w:cs="Times New Roman"/>
          <w:sz w:val="24"/>
          <w:szCs w:val="24"/>
        </w:rPr>
        <w:t>.</w:t>
      </w:r>
      <w:r w:rsidR="006915A4">
        <w:rPr>
          <w:rFonts w:ascii="Times New Roman" w:hAnsi="Times New Roman" w:cs="Times New Roman"/>
          <w:sz w:val="24"/>
          <w:szCs w:val="24"/>
        </w:rPr>
        <w:t xml:space="preserve"> </w:t>
      </w:r>
      <w:r w:rsidR="00AB237B">
        <w:rPr>
          <w:rFonts w:ascii="Times New Roman" w:hAnsi="Times New Roman" w:cs="Times New Roman"/>
          <w:sz w:val="24"/>
          <w:szCs w:val="24"/>
        </w:rPr>
        <w:t>This results in</w:t>
      </w:r>
      <w:r w:rsidR="005648A3">
        <w:rPr>
          <w:rFonts w:ascii="Times New Roman" w:hAnsi="Times New Roman" w:cs="Times New Roman"/>
          <w:sz w:val="24"/>
          <w:szCs w:val="24"/>
        </w:rPr>
        <w:t xml:space="preserve"> </w:t>
      </w:r>
      <w:r w:rsidR="00AB237B">
        <w:rPr>
          <w:rFonts w:ascii="Times New Roman" w:hAnsi="Times New Roman" w:cs="Times New Roman"/>
          <w:sz w:val="24"/>
          <w:szCs w:val="24"/>
        </w:rPr>
        <w:t>the failure of TC07</w:t>
      </w:r>
      <w:r w:rsidR="005648A3">
        <w:rPr>
          <w:rFonts w:ascii="Times New Roman" w:hAnsi="Times New Roman" w:cs="Times New Roman"/>
          <w:sz w:val="24"/>
          <w:szCs w:val="24"/>
        </w:rPr>
        <w:t xml:space="preserve"> in</w:t>
      </w:r>
      <w:r w:rsidR="004508A7">
        <w:rPr>
          <w:rFonts w:ascii="Times New Roman" w:hAnsi="Times New Roman" w:cs="Times New Roman"/>
          <w:sz w:val="24"/>
          <w:szCs w:val="24"/>
        </w:rPr>
        <w:t xml:space="preserve"> our test suite containing previous „Pet” commands.</w:t>
      </w:r>
    </w:p>
    <w:sectPr w:rsidR="00245FE6" w:rsidRPr="00245FE6" w:rsidSect="004D57AE">
      <w:headerReference w:type="default" r:id="rId6"/>
      <w:footerReference w:type="default" r:id="rId7"/>
      <w:pgSz w:w="11906" w:h="16838"/>
      <w:pgMar w:top="1440" w:right="1800" w:bottom="1440" w:left="180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B5AE3" w:rsidRDefault="007B5AE3" w:rsidP="0045452C">
      <w:pPr>
        <w:spacing w:after="0" w:line="240" w:lineRule="auto"/>
      </w:pPr>
      <w:r>
        <w:separator/>
      </w:r>
    </w:p>
  </w:endnote>
  <w:endnote w:type="continuationSeparator" w:id="0">
    <w:p w:rsidR="007B5AE3" w:rsidRDefault="007B5AE3" w:rsidP="0045452C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sdt>
    <w:sdtPr>
      <w:id w:val="1663199919"/>
      <w:docPartObj>
        <w:docPartGallery w:val="Page Numbers (Bottom of Page)"/>
        <w:docPartUnique/>
      </w:docPartObj>
    </w:sdtPr>
    <w:sdtEndPr>
      <w:rPr>
        <w:noProof/>
      </w:rPr>
    </w:sdtEndPr>
    <w:sdtContent>
      <w:p w:rsidR="0045452C" w:rsidRDefault="0045452C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595401">
          <w:rPr>
            <w:noProof/>
          </w:rPr>
          <w:t>3</w:t>
        </w:r>
        <w:r>
          <w:rPr>
            <w:noProof/>
          </w:rPr>
          <w:fldChar w:fldCharType="end"/>
        </w:r>
      </w:p>
    </w:sdtContent>
  </w:sdt>
  <w:p w:rsidR="0045452C" w:rsidRDefault="0045452C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B5AE3" w:rsidRDefault="007B5AE3" w:rsidP="0045452C">
      <w:pPr>
        <w:spacing w:after="0" w:line="240" w:lineRule="auto"/>
      </w:pPr>
      <w:r>
        <w:separator/>
      </w:r>
    </w:p>
  </w:footnote>
  <w:footnote w:type="continuationSeparator" w:id="0">
    <w:p w:rsidR="007B5AE3" w:rsidRDefault="007B5AE3" w:rsidP="0045452C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5452C" w:rsidRDefault="0045452C">
    <w:pPr>
      <w:pStyle w:val="Header"/>
    </w:pPr>
  </w:p>
  <w:p w:rsidR="0045452C" w:rsidRDefault="0045452C">
    <w:pPr>
      <w:pStyle w:val="Header"/>
    </w:pPr>
  </w:p>
</w:hdr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YwNTUxszA2MDYyNTBW0lEKTi0uzszPAykwrAUA5Q+mNiwAAAA="/>
  </w:docVars>
  <w:rsids>
    <w:rsidRoot w:val="00E87203"/>
    <w:rsid w:val="00143944"/>
    <w:rsid w:val="00176344"/>
    <w:rsid w:val="00245A01"/>
    <w:rsid w:val="00245FE6"/>
    <w:rsid w:val="002F76DE"/>
    <w:rsid w:val="0030398A"/>
    <w:rsid w:val="00407693"/>
    <w:rsid w:val="004508A7"/>
    <w:rsid w:val="0045452C"/>
    <w:rsid w:val="004B2D32"/>
    <w:rsid w:val="004D57AE"/>
    <w:rsid w:val="004D7D76"/>
    <w:rsid w:val="00514FBF"/>
    <w:rsid w:val="005648A3"/>
    <w:rsid w:val="00595401"/>
    <w:rsid w:val="005E01EB"/>
    <w:rsid w:val="006124F5"/>
    <w:rsid w:val="00640F4B"/>
    <w:rsid w:val="006915A4"/>
    <w:rsid w:val="006E6D3C"/>
    <w:rsid w:val="006F7FC7"/>
    <w:rsid w:val="007B5AE3"/>
    <w:rsid w:val="007F245E"/>
    <w:rsid w:val="0080490F"/>
    <w:rsid w:val="00813831"/>
    <w:rsid w:val="008A649D"/>
    <w:rsid w:val="009129C7"/>
    <w:rsid w:val="00934E7F"/>
    <w:rsid w:val="0095720A"/>
    <w:rsid w:val="009959B7"/>
    <w:rsid w:val="009F049C"/>
    <w:rsid w:val="00A80538"/>
    <w:rsid w:val="00A8649A"/>
    <w:rsid w:val="00A94FD3"/>
    <w:rsid w:val="00AB237B"/>
    <w:rsid w:val="00B2290C"/>
    <w:rsid w:val="00B31220"/>
    <w:rsid w:val="00BB0BC8"/>
    <w:rsid w:val="00BB5352"/>
    <w:rsid w:val="00BE68A2"/>
    <w:rsid w:val="00C013BC"/>
    <w:rsid w:val="00C2341B"/>
    <w:rsid w:val="00CC17D5"/>
    <w:rsid w:val="00D3401C"/>
    <w:rsid w:val="00D5434E"/>
    <w:rsid w:val="00D730FE"/>
    <w:rsid w:val="00DA5129"/>
    <w:rsid w:val="00DC155E"/>
    <w:rsid w:val="00E00F6B"/>
    <w:rsid w:val="00E43A51"/>
    <w:rsid w:val="00E87203"/>
    <w:rsid w:val="00EA3360"/>
    <w:rsid w:val="00EB1B0A"/>
    <w:rsid w:val="00ED15D2"/>
    <w:rsid w:val="00F27522"/>
    <w:rsid w:val="00F72C3A"/>
    <w:rsid w:val="00F86A9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6E074200"/>
  <w15:chartTrackingRefBased/>
  <w15:docId w15:val="{F84563CB-B5FB-44DA-9F3E-C8098A9D191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2"/>
        <w:szCs w:val="22"/>
        <w:lang w:val="hu-HU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E87203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Numberedheading1">
    <w:name w:val="Numbered heading 1."/>
    <w:basedOn w:val="Normal"/>
    <w:link w:val="Numberedheading1Char"/>
    <w:qFormat/>
    <w:rsid w:val="006E6D3C"/>
    <w:pPr>
      <w:spacing w:before="360" w:after="120"/>
      <w:ind w:left="708"/>
    </w:pPr>
    <w:rPr>
      <w:rFonts w:ascii="Times New Roman" w:hAnsi="Times New Roman" w:cs="Times New Roman"/>
      <w:sz w:val="24"/>
      <w:szCs w:val="24"/>
    </w:rPr>
  </w:style>
  <w:style w:type="paragraph" w:styleId="Header">
    <w:name w:val="header"/>
    <w:basedOn w:val="Normal"/>
    <w:link w:val="HeaderChar"/>
    <w:uiPriority w:val="99"/>
    <w:unhideWhenUsed/>
    <w:rsid w:val="00454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Numberedheading1Char">
    <w:name w:val="Numbered heading 1. Char"/>
    <w:basedOn w:val="DefaultParagraphFont"/>
    <w:link w:val="Numberedheading1"/>
    <w:rsid w:val="006E6D3C"/>
    <w:rPr>
      <w:rFonts w:ascii="Times New Roman" w:hAnsi="Times New Roman" w:cs="Times New Roman"/>
      <w:sz w:val="24"/>
      <w:szCs w:val="24"/>
    </w:rPr>
  </w:style>
  <w:style w:type="character" w:customStyle="1" w:styleId="HeaderChar">
    <w:name w:val="Header Char"/>
    <w:basedOn w:val="DefaultParagraphFont"/>
    <w:link w:val="Header"/>
    <w:uiPriority w:val="99"/>
    <w:rsid w:val="0045452C"/>
  </w:style>
  <w:style w:type="paragraph" w:styleId="Footer">
    <w:name w:val="footer"/>
    <w:basedOn w:val="Normal"/>
    <w:link w:val="FooterChar"/>
    <w:uiPriority w:val="99"/>
    <w:unhideWhenUsed/>
    <w:rsid w:val="0045452C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45452C"/>
  </w:style>
  <w:style w:type="paragraph" w:customStyle="1" w:styleId="Uppercasetitle">
    <w:name w:val="Uppercase title"/>
    <w:basedOn w:val="Normal"/>
    <w:link w:val="UppercasetitleChar"/>
    <w:qFormat/>
    <w:rsid w:val="00514FBF"/>
    <w:pPr>
      <w:spacing w:after="120"/>
      <w:jc w:val="center"/>
    </w:pPr>
    <w:rPr>
      <w:rFonts w:ascii="Times New Roman" w:hAnsi="Times New Roman" w:cs="Times New Roman"/>
      <w:sz w:val="24"/>
      <w:szCs w:val="24"/>
    </w:rPr>
  </w:style>
  <w:style w:type="paragraph" w:customStyle="1" w:styleId="Norml1">
    <w:name w:val="Normál1"/>
    <w:link w:val="Norml1Char"/>
    <w:rsid w:val="00245FE6"/>
    <w:pPr>
      <w:spacing w:after="0" w:line="276" w:lineRule="auto"/>
    </w:pPr>
    <w:rPr>
      <w:rFonts w:ascii="Arial" w:eastAsia="Arial" w:hAnsi="Arial" w:cs="Arial"/>
      <w:color w:val="000000"/>
      <w:lang w:val="en-US"/>
    </w:rPr>
  </w:style>
  <w:style w:type="character" w:customStyle="1" w:styleId="UppercasetitleChar">
    <w:name w:val="Uppercase title Char"/>
    <w:basedOn w:val="DefaultParagraphFont"/>
    <w:link w:val="Uppercasetitle"/>
    <w:rsid w:val="00514FBF"/>
    <w:rPr>
      <w:rFonts w:ascii="Times New Roman" w:hAnsi="Times New Roman" w:cs="Times New Roman"/>
      <w:sz w:val="24"/>
      <w:szCs w:val="24"/>
    </w:rPr>
  </w:style>
  <w:style w:type="paragraph" w:customStyle="1" w:styleId="sub-title">
    <w:name w:val="sub-title"/>
    <w:basedOn w:val="Norml1"/>
    <w:link w:val="sub-titleChar"/>
    <w:qFormat/>
    <w:rsid w:val="00245FE6"/>
    <w:pPr>
      <w:spacing w:before="120" w:after="120"/>
    </w:pPr>
    <w:rPr>
      <w:rFonts w:ascii="Times New Roman" w:hAnsi="Times New Roman" w:cs="Times New Roman"/>
      <w:b/>
      <w:color w:val="000000" w:themeColor="text1"/>
      <w:sz w:val="24"/>
      <w:szCs w:val="24"/>
      <w:u w:val="single"/>
    </w:rPr>
  </w:style>
  <w:style w:type="character" w:customStyle="1" w:styleId="Norml1Char">
    <w:name w:val="Normál1 Char"/>
    <w:basedOn w:val="DefaultParagraphFont"/>
    <w:link w:val="Norml1"/>
    <w:rsid w:val="00245FE6"/>
    <w:rPr>
      <w:rFonts w:ascii="Arial" w:eastAsia="Arial" w:hAnsi="Arial" w:cs="Arial"/>
      <w:color w:val="000000"/>
      <w:lang w:val="en-US"/>
    </w:rPr>
  </w:style>
  <w:style w:type="character" w:customStyle="1" w:styleId="sub-titleChar">
    <w:name w:val="sub-title Char"/>
    <w:basedOn w:val="Norml1Char"/>
    <w:link w:val="sub-title"/>
    <w:rsid w:val="00245FE6"/>
    <w:rPr>
      <w:rFonts w:ascii="Times New Roman" w:eastAsia="Arial" w:hAnsi="Times New Roman" w:cs="Times New Roman"/>
      <w:b/>
      <w:color w:val="000000" w:themeColor="text1"/>
      <w:sz w:val="24"/>
      <w:szCs w:val="24"/>
      <w:u w:val="single"/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6600825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52872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887560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89017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684100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23274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webSettings" Target="webSettings.xml"/><Relationship Id="rId7" Type="http://schemas.openxmlformats.org/officeDocument/2006/relationships/footer" Target="footer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header" Target="header1.xml"/><Relationship Id="rId5" Type="http://schemas.openxmlformats.org/officeDocument/2006/relationships/endnotes" Target="endnotes.xml"/><Relationship Id="rId4" Type="http://schemas.openxmlformats.org/officeDocument/2006/relationships/footnotes" Target="footnote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71</TotalTime>
  <Pages>4</Pages>
  <Words>588</Words>
  <Characters>4060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3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ka Kelemen</dc:creator>
  <cp:keywords/>
  <dc:description/>
  <cp:lastModifiedBy>Reka Kelemen</cp:lastModifiedBy>
  <cp:revision>45</cp:revision>
  <dcterms:created xsi:type="dcterms:W3CDTF">2021-04-19T14:47:00Z</dcterms:created>
  <dcterms:modified xsi:type="dcterms:W3CDTF">2021-04-25T20:17:00Z</dcterms:modified>
</cp:coreProperties>
</file>